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Author"/>
      </w:pPr>
      <w:r>
        <w:t xml:space="preserve">Curriculum</w:t>
      </w:r>
      <w:r>
        <w:t xml:space="preserve"> </w:t>
      </w:r>
      <w:r>
        <w:t xml:space="preserve">Vitae</w:t>
      </w:r>
    </w:p>
    <w:p>
      <w:pPr>
        <w:pStyle w:val="FirstParagraph"/>
      </w:pPr>
      <w:r>
        <w:t xml:space="preserve">PDF version available at</w:t>
      </w:r>
      <w:r>
        <w:t xml:space="preserve"> </w:t>
      </w:r>
      <w:hyperlink r:id="rId20">
        <w:r>
          <w:rPr>
            <w:rStyle w:val="Hyperlink"/>
          </w:rPr>
          <w:t xml:space="preserve">http://joshuamrosenberg.com/Rosenberg-CV.pdf</w:t>
        </w:r>
      </w:hyperlink>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michaelrosenberg.com</w:t>
        </w:r>
      </w:hyperlink>
    </w:p>
    <w:p>
      <w:pPr>
        <w:pStyle w:val="Heading2"/>
      </w:pPr>
      <w:bookmarkStart w:id="23" w:name="education"/>
      <w:r>
        <w:t xml:space="preserve">Education</w:t>
      </w:r>
      <w:bookmarkEnd w:id="23"/>
    </w:p>
    <w:p>
      <w:pPr>
        <w:pStyle w:val="FirstParagraph"/>
      </w:pPr>
      <w:r>
        <w:t xml:space="preserve">PhD, Educational Psychology &amp; Educational Technology, 2018</w:t>
      </w:r>
      <w:r>
        <w:br w:type="textWrapping"/>
      </w:r>
      <w:r>
        <w:t xml:space="preserve">Michigan State University</w:t>
      </w:r>
    </w:p>
    <w:p>
      <w:pPr>
        <w:pStyle w:val="BodyText"/>
      </w:pPr>
      <w:r>
        <w:t xml:space="preserve">Graduate Certificate, Science Education, 2016</w:t>
      </w:r>
      <w:r>
        <w:br w:type="textWrapping"/>
      </w:r>
      <w:r>
        <w:t xml:space="preserve">Michigan State University</w:t>
      </w:r>
    </w:p>
    <w:p>
      <w:pPr>
        <w:pStyle w:val="BodyText"/>
      </w:pPr>
      <w:r>
        <w:t xml:space="preserve">MA, Educational Technology, 2012</w:t>
      </w:r>
      <w:r>
        <w:br w:type="textWrapping"/>
      </w:r>
      <w:r>
        <w:t xml:space="preserve">Michigan State University</w:t>
      </w:r>
    </w:p>
    <w:p>
      <w:pPr>
        <w:pStyle w:val="BodyText"/>
      </w:pPr>
      <w:r>
        <w:t xml:space="preserve">BS, Biology, 2010</w:t>
      </w:r>
      <w:r>
        <w:t xml:space="preserve"> </w:t>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Assistant Professor, STEM Education, 2018</w:t>
      </w:r>
      <w:r>
        <w:br w:type="textWrapping"/>
      </w:r>
      <w:r>
        <w:t xml:space="preserve">Department of Theory and Practice in Teacher Education</w:t>
      </w:r>
      <w:r>
        <w:br w:type="textWrapping"/>
      </w:r>
      <w:r>
        <w:t xml:space="preserve">University of Tennessee, Knoxville</w:t>
      </w:r>
    </w:p>
    <w:p>
      <w:pPr>
        <w:pStyle w:val="Heading2"/>
      </w:pPr>
      <w:bookmarkStart w:id="25" w:name="publications"/>
      <w:r>
        <w:t xml:space="preserve">Publications</w:t>
      </w:r>
      <w:bookmarkEnd w:id="25"/>
    </w:p>
    <w:p>
      <w:pPr>
        <w:pStyle w:val="Heading3"/>
      </w:pPr>
      <w:bookmarkStart w:id="26" w:name="peer-reviewed-journal-articles"/>
      <w:r>
        <w:t xml:space="preserve">Peer-Reviewed Journal Articles</w:t>
      </w:r>
      <w:bookmarkEnd w:id="26"/>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7">
        <w:r>
          <w:rPr>
            <w:rStyle w:val="Hyperlink"/>
          </w:rPr>
          <w:t xml:space="preserve">https://doi.org/10.21105/joss.00978</w:t>
        </w:r>
      </w:hyperlink>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book-chapters"/>
      <w:r>
        <w:t xml:space="preserve">Book Chapters</w:t>
      </w:r>
      <w:bookmarkEnd w:id="39"/>
    </w:p>
    <w:p>
      <w:pPr>
        <w:pStyle w:val="FirstParagraph"/>
      </w:pPr>
      <w:r>
        <w:t xml:space="preserve">Eidelman, R., Rosenberg, J. M. ,&amp; Shwartz, Y. (invited publication). E-Learning in chemistry education: Self-regulated learning in a virtual classroom. In D. Ifenthaler, M. Spector, P. Isafas, &amp; S. Sergis (Eds), Learning technologies for transforming teaching, learning and assessment at large scale. Berlin, Germany: Springer.</w:t>
      </w:r>
    </w:p>
    <w:p>
      <w:pPr>
        <w:pStyle w:val="BodyText"/>
      </w:pPr>
      <w:r>
        <w:t xml:space="preserve">Herring, M., Koehler, M. J., Mishra, P., Rosenberg, J. M., &amp; Teske, J. (2016). Introduction to the 2nd edition of the TPACK handbook. Handbook of Technological Pedagogical Content Knowledge (TPACK) for educators (2nd ed.). In M. Herring, M. J. Koehler, &amp; P. Mishra (Eds.), Handbook of Technological Pedagogical Content Knowledge (TPACK) for educators (2nd ed., pp. 1-8). New York, NY: Routledge.</w:t>
      </w:r>
    </w:p>
    <w:p>
      <w:pPr>
        <w:pStyle w:val="BodyText"/>
      </w:pPr>
      <w:r>
        <w:t xml:space="preserve">Keenan, S., Rosenberg, J. M., Greenhalgh, S. P. &amp; Koehler, M. J. (2016). Examining teachers’ technology use through digital portfolios. In L. Liu &amp; D. C. Gibson (Eds.), Research highlights in technology and teacher education 2016 (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 Research highlights in technology and teacher education (pp. 197-204). Chesapeake, VA: Association for the Advancement of Computing in Education. [Invited reprint of conference presentation in edited book]</w:t>
      </w:r>
    </w:p>
    <w:p>
      <w:pPr>
        <w:pStyle w:val="BodyText"/>
      </w:pPr>
      <w:r>
        <w:t xml:space="preserve">Rosenberg, J. M., &amp; Koehler, M. J. (2015). Context and teaching with technology in the digital ag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 Research highlights in technology and teacher education 2015.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 ICT integrated teacher education: A resource book (pp. 1-8). Commonwealth Educational Media Center for Asia, New Delhi, India.</w:t>
      </w:r>
    </w:p>
    <w:p>
      <w:pPr>
        <w:pStyle w:val="Heading3"/>
      </w:pPr>
      <w:bookmarkStart w:id="40" w:name="other-editor-reviewed-publications"/>
      <w:r>
        <w:t xml:space="preserve">Other (Editor-reviewed) Publications</w:t>
      </w:r>
      <w:bookmarkEnd w:id="40"/>
    </w:p>
    <w:p>
      <w:pPr>
        <w:pStyle w:val="FirstParagraph"/>
      </w:pPr>
      <w:r>
        <w:t xml:space="preserve">Rosenberg, J. M. (invited publication). Engaging students in</w:t>
      </w:r>
      <w:r>
        <w:t xml:space="preserve"> </w:t>
      </w:r>
      <w:r>
        <w:t xml:space="preserve">“</w:t>
      </w:r>
      <w:r>
        <w:t xml:space="preserve">data practices</w:t>
      </w:r>
      <w:r>
        <w:t xml:space="preserve">”</w:t>
      </w:r>
      <w:r>
        <w:t xml:space="preserve"> </w:t>
      </w:r>
      <w:r>
        <w:t xml:space="preserve">in online science classes: Opportunities, challenges, and recommendations. Michigan Virtual Learning Research Institute Blog: Research, Policy, Innovation &amp; Networks.</w:t>
      </w:r>
    </w:p>
    <w:p>
      <w:pPr>
        <w:pStyle w:val="BodyText"/>
      </w:pPr>
      <w:r>
        <w:t xml:space="preserve">Rosenberg, J. M., &amp; Logan, C. W. (2017). Review of the book What’s Worth Teaching: Rethinking Curriculum in the Age of Technology, by A. Collins. Teachers College Record.</w:t>
      </w:r>
      <w:r>
        <w:t xml:space="preserve"> </w:t>
      </w:r>
      <w:hyperlink r:id="rId4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 Australasian Journal of Educational Technology.</w:t>
      </w:r>
      <w:r>
        <w:t xml:space="preserve"> </w:t>
      </w:r>
      <w:hyperlink r:id="rId4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 Michigan Virtual Learning Research Institute Blog: Research, Policy, Innovation &amp; Networks. Retrieved from</w:t>
      </w:r>
      <w:r>
        <w:t xml:space="preserve"> </w:t>
      </w:r>
      <w:hyperlink r:id="rId43">
        <w:r>
          <w:rPr>
            <w:rStyle w:val="Hyperlink"/>
          </w:rPr>
          <w:t xml:space="preserve">https://mvlri.org/blog/student-motivation-in-online-science-courses-a-path-to-spending-more-time-on-course-and-higher-achievement/</w:t>
        </w:r>
      </w:hyperlink>
    </w:p>
    <w:p>
      <w:pPr>
        <w:pStyle w:val="Heading3"/>
      </w:pPr>
      <w:bookmarkStart w:id="44" w:name="conference-proceedings-papers"/>
      <w:r>
        <w:t xml:space="preserve">Conference Proceedings Papers</w:t>
      </w:r>
      <w:bookmarkEnd w:id="44"/>
    </w:p>
    <w:p>
      <w:pPr>
        <w:pStyle w:val="FirstParagraph"/>
      </w:pPr>
      <w:r>
        <w:t xml:space="preserve">Krist, C., &amp; Rosenberg, J. M. (2016). Finding patterns in and refining characterizations of students’ epistemic cognition: A computational approach. In Looi, C.-K., Polman, J., Cress, U., &amp; Reimann, P. (Eds.), Transforming Learning, Empowering Learners: The International Conference of the Learning Sciences Proceedings 2016 (Vol. 2, pp. 1223-1224). Singapore, Singapore: ICLS.</w:t>
      </w:r>
    </w:p>
    <w:p>
      <w:pPr>
        <w:pStyle w:val="BodyText"/>
      </w:pPr>
      <w:r>
        <w:t xml:space="preserve">=2ems</w:t>
      </w:r>
      <w:r>
        <w:t xml:space="preserve"> </w:t>
      </w:r>
      <w:r>
        <w:t xml:space="preserve">Phillips, M., Koehler, M. J. &amp; Rosenberg, J. M. (2016). Looking outside the circles: Considering the contexts influencing TPACK development and enactment. In Proceedings of Society for Information Technology &amp; Teacher Education International Conference 2016 (pp. 3029-3036). Chesapeake, VA: Association for the Advancement of Computing in Education. Retrieved from</w:t>
      </w:r>
      <w:r>
        <w:t xml:space="preserve"> </w:t>
      </w:r>
      <w:hyperlink r:id="rId45">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 Proceedings of Society for Information Technology &amp; Teacher Education International Conference 2016 (pp. 355-360). Chesapeake, VA: Association for the Advancement of Computing in Education. Retrieved from</w:t>
      </w:r>
      <w:r>
        <w:t xml:space="preserve"> </w:t>
      </w:r>
      <w:hyperlink r:id="rId46">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 Proceedings of Society for Information Technology &amp; Teacher Education International Conference 2016 (pp. 2044-2049). Chesapeake, VA: Association for the Advancement of Computing in Education (AACE). Retrieved from</w:t>
      </w:r>
      <w:r>
        <w:t xml:space="preserve"> </w:t>
      </w:r>
      <w:hyperlink r:id="rId47">
        <w:r>
          <w:rPr>
            <w:rStyle w:val="Hyperlink"/>
          </w:rPr>
          <w:t xml:space="preserve">http://www.editlib.org/p/171972</w:t>
        </w:r>
      </w:hyperlink>
    </w:p>
    <w:p>
      <w:pPr>
        <w:pStyle w:val="BodyText"/>
      </w:pPr>
      <w:r>
        <w:t xml:space="preserve">Keenan, S., Rosenberg, J. M., Greenhalgh, S. P. &amp; Koehler, M. J. (2016). Examining teachers’ technology use through digital portfolios. In Proceedings of Society for Information Technology &amp; Teacher Education International Conference 2016 (pp. 1084-1091). Chesapeake, VA: Association for the Advancement of Computing in Education (AACE). Retrieved from</w:t>
      </w:r>
      <w:r>
        <w:t xml:space="preserve"> </w:t>
      </w:r>
      <w:hyperlink r:id="rId48">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 Proceedings of Society for Information Technology &amp; Teacher Education International Conference 2015 (pp. 3390-3397). Chesapeake, VA: Association for the Advancement of Computing in Education (AACE). Retrieved from</w:t>
      </w:r>
      <w:r>
        <w:t xml:space="preserve"> </w:t>
      </w:r>
      <w:hyperlink r:id="rId4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 Learning and becoming in practice: The international conference of the learning sciences (ICLS) 2014 (Vol. 1, pp. 182-189). Boulder, CO: ISLS.</w:t>
      </w:r>
      <w:r>
        <w:t xml:space="preserve"> </w:t>
      </w:r>
      <w:hyperlink r:id="rId5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 Proceedings of Society for Information Technology &amp; Teacher Education International Conference 2014 (pp. 2412-2417). Chesapeake, VA: AACE. Retrieved from</w:t>
      </w:r>
      <w:r>
        <w:t xml:space="preserve"> </w:t>
      </w:r>
      <w:hyperlink r:id="rId5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 Proceedings of Society for Information Technology &amp; Teacher Education International Conference 2014 (pp. 1604-1610). Chesapeake, VA: AACE. Retrieved from</w:t>
      </w:r>
      <w:r>
        <w:t xml:space="preserve"> </w:t>
      </w:r>
      <w:hyperlink r:id="rId5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 Proceedings of Society for Information Technology &amp; Teacher Education International Conference 2014 (pp. 1210-1215). Chesapeake, VA: AACE. Retrieved from</w:t>
      </w:r>
      <w:r>
        <w:t xml:space="preserve"> </w:t>
      </w:r>
      <w:hyperlink r:id="rId53">
        <w:r>
          <w:rPr>
            <w:rStyle w:val="Hyperlink"/>
          </w:rPr>
          <w:t xml:space="preserve">http://www.editlib.org/p/130949</w:t>
        </w:r>
      </w:hyperlink>
    </w:p>
    <w:p>
      <w:pPr>
        <w:pStyle w:val="BodyText"/>
      </w:pPr>
      <w:r>
        <w:t xml:space="preserve">Rosenberg, J. (2013). Review of mobile device use policies in public high schools. In R. McBride &amp; M. Searson (Eds.), Proceedings of Society for Information Technology &amp; Teacher Education International Conference 2013 (pp. 3774-3779). Chesapeake, VA: AACE. Retrieved from</w:t>
      </w:r>
      <w:r>
        <w:t xml:space="preserve"> </w:t>
      </w:r>
      <w:hyperlink r:id="rId54">
        <w:r>
          <w:rPr>
            <w:rStyle w:val="Hyperlink"/>
          </w:rPr>
          <w:t xml:space="preserve">http://www.editlib.org/p/48698</w:t>
        </w:r>
      </w:hyperlink>
    </w:p>
    <w:p>
      <w:pPr>
        <w:pStyle w:val="Heading3"/>
      </w:pPr>
      <w:bookmarkStart w:id="55" w:name="unpublished-manuscript"/>
      <w:r>
        <w:t xml:space="preserve">Unpublished Manuscript</w:t>
      </w:r>
      <w:bookmarkEnd w:id="55"/>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3"/>
      </w:pPr>
      <w:bookmarkStart w:id="56" w:name="peer-reviewed-conference-presentations"/>
      <w:r>
        <w:t xml:space="preserve">Peer-Reviewed Conference Presentations</w:t>
      </w:r>
      <w:bookmarkEnd w:id="56"/>
    </w:p>
    <w:p>
      <w:pPr>
        <w:pStyle w:val="FirstParagraph"/>
      </w:pPr>
      <w:r>
        <w:t xml:space="preserve">Rosenberg, J. M., &amp; Reid, J. (2019, January). The roles of the Twitter hashtag #NGSSchat in the context of science education reform efforts. Paper to be presented at the Association for Science Teacher Education International Meeting. Savannah, GA.</w:t>
      </w:r>
    </w:p>
    <w:p>
      <w:pPr>
        <w:pStyle w:val="BodyText"/>
      </w:pP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2ems</w:t>
      </w:r>
      <w:r>
        <w:t xml:space="preserve"> </w:t>
      </w: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58" w:name="invited-talk"/>
      <w:r>
        <w:t xml:space="preserve">Invited Talk</w:t>
      </w:r>
      <w:bookmarkEnd w:id="58"/>
    </w:p>
    <w:p>
      <w:pPr>
        <w:pStyle w:val="FirstParagraph"/>
      </w:pPr>
      <w:r>
        <w:t xml:space="preserve">Rosenberg, J. M. (March, 2016). An introduction to R for programming and statistical analysis in education. Georgia Southern University College of Education, Statesboro, GA.</w:t>
      </w:r>
    </w:p>
    <w:p>
      <w:pPr>
        <w:pStyle w:val="Heading1"/>
      </w:pPr>
      <w:bookmarkStart w:id="59" w:name="related-experience"/>
      <w:r>
        <w:t xml:space="preserve">Related Experience</w:t>
      </w:r>
      <w:bookmarkEnd w:id="59"/>
    </w:p>
    <w:p>
      <w:pPr>
        <w:pStyle w:val="FirstParagraph"/>
      </w:pPr>
      <w:r>
        <w:t xml:space="preserve">High School Science Teacher (Biology and Earth Science), Shelby High School, Cleveland County Schools, NC, 2010-2012</w:t>
      </w:r>
    </w:p>
    <w:p>
      <w:pPr>
        <w:pStyle w:val="BodyText"/>
      </w:pPr>
      <w:r>
        <w:t xml:space="preserve">High School Science Teacher Intern (Biology and Chemistry), C.D. Owen High School, Buncombe County Schools, NC, 2009-2010</w:t>
      </w:r>
    </w:p>
    <w:p>
      <w:pPr>
        <w:pStyle w:val="Heading2"/>
      </w:pPr>
      <w:bookmarkStart w:id="60" w:name="awards-funding"/>
      <w:r>
        <w:t xml:space="preserve">Awards &amp; Funding</w:t>
      </w:r>
      <w:bookmarkEnd w:id="60"/>
    </w:p>
    <w:p>
      <w:pPr>
        <w:pStyle w:val="FirstParagraph"/>
      </w:pPr>
      <w:r>
        <w:t xml:space="preserve">Significant Contributor (method), Profiles of Science Engagement: Broadening Participation by Understanding Individual and Contextual Influences ($499,927.00), PI: Jennifer Schmidt (Michigan State University)</w:t>
      </w:r>
    </w:p>
    <w:p>
      <w:pPr>
        <w:pStyle w:val="BodyText"/>
      </w:pPr>
      <w:r>
        <w:t xml:space="preserve">Delia Koo Global Travel Fellowship ($500), 2017</w:t>
      </w:r>
      <w:r>
        <w:br w:type="textWrapping"/>
      </w:r>
      <w:r>
        <w:t xml:space="preserve">Michigan State University (MSU)</w:t>
      </w:r>
    </w:p>
    <w:p>
      <w:pPr>
        <w:pStyle w:val="BodyText"/>
      </w:pPr>
      <w:r>
        <w:t xml:space="preserve">Michigan Virtual Learning Research Institute Dissertation Fellowship ($1,500), 2017</w:t>
      </w:r>
    </w:p>
    <w:p>
      <w:pPr>
        <w:pStyle w:val="BodyText"/>
      </w:pPr>
      <w:r>
        <w:t xml:space="preserve">Concord Consortium Data Science Educational Technology Travel Stipend ($1,000), 2017</w:t>
      </w:r>
    </w:p>
    <w:p>
      <w:pPr>
        <w:pStyle w:val="BodyText"/>
      </w:pPr>
      <w:r>
        <w:t xml:space="preserve">Council of Graduate Students Disciplinary Leadership Award ($2,000), MSU, 2017</w:t>
      </w:r>
    </w:p>
    <w:p>
      <w:pPr>
        <w:pStyle w:val="BodyText"/>
      </w:pPr>
      <w:r>
        <w:t xml:space="preserve">Research Expenses Fellowship ($3,250), MSU, 2017</w:t>
      </w:r>
    </w:p>
    <w:p>
      <w:pPr>
        <w:pStyle w:val="BodyText"/>
      </w:pPr>
      <w:r>
        <w:t xml:space="preserve">College of Education Alumni Fellowship ($5,500), MSU, 2016</w:t>
      </w:r>
    </w:p>
    <w:p>
      <w:pPr>
        <w:pStyle w:val="BodyText"/>
      </w:pPr>
      <w:r>
        <w:t xml:space="preserve">Best Paper Award, TPACK SIG, SITE International Conference, 2016</w:t>
      </w:r>
    </w:p>
    <w:p>
      <w:pPr>
        <w:pStyle w:val="BodyText"/>
      </w:pPr>
      <w:r>
        <w:t xml:space="preserve">Cotterman Family Endowment for Education Summer Research Fellowship ($6,000), MSU, 2015</w:t>
      </w:r>
    </w:p>
    <w:p>
      <w:pPr>
        <w:pStyle w:val="BodyText"/>
      </w:pPr>
      <w:r>
        <w:t xml:space="preserve">Outstanding Paper Award, Society for Information Technology and Teacher Education International Conference, 2014</w:t>
      </w:r>
    </w:p>
    <w:p>
      <w:pPr>
        <w:pStyle w:val="BodyText"/>
      </w:pPr>
      <w:r>
        <w:t xml:space="preserve">Versal Foundation Grant, Basic Biology for Everyone ($2000), Versal, 2013</w:t>
      </w:r>
    </w:p>
    <w:p>
      <w:pPr>
        <w:pStyle w:val="BodyText"/>
      </w:pPr>
      <w:r>
        <w:t xml:space="preserve">Massive Open Online Course Research and Development Fellowship ($1,000), MSU, 2013</w:t>
      </w:r>
    </w:p>
    <w:p>
      <w:pPr>
        <w:pStyle w:val="Heading2"/>
      </w:pPr>
      <w:bookmarkStart w:id="61" w:name="competitive-research-training"/>
      <w:r>
        <w:t xml:space="preserve">Competitive Research Training</w:t>
      </w:r>
      <w:bookmarkEnd w:id="61"/>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2" w:name="software-developed"/>
      <w:r>
        <w:t xml:space="preserve">Software Developed</w:t>
      </w:r>
      <w:bookmarkEnd w:id="62"/>
    </w:p>
    <w:p>
      <w:pPr>
        <w:pStyle w:val="Heading3"/>
      </w:pPr>
      <w:bookmarkStart w:id="63" w:name="r-packages-on-comprehensive-r-archive-network-cran"/>
      <w:r>
        <w:t xml:space="preserve">R packages on Comprehensive R Archive Network (CRAN)</w:t>
      </w:r>
      <w:bookmarkEnd w:id="63"/>
    </w:p>
    <w:p>
      <w:pPr>
        <w:pStyle w:val="FirstParagraph"/>
      </w:pPr>
      <w:r>
        <w:t xml:space="preserve">tidyLPA: Interface to MCLUST to perform Latent Profile Analysis in R (w/ J. Schmidt, P. Beymer, D. J. Anderson, and C. J. van Lissa).</w:t>
      </w:r>
      <w:r>
        <w:t xml:space="preserve"> </w:t>
      </w:r>
      <w:hyperlink r:id="rId64">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5">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6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67">
        <w:r>
          <w:rPr>
            <w:rStyle w:val="Hyperlink"/>
          </w:rPr>
          <w:t xml:space="preserve">https://cran.r-project.org/web/packages/clustRcompaR/index.html</w:t>
        </w:r>
      </w:hyperlink>
      <w:r>
        <w:t xml:space="preserve"> </w:t>
      </w:r>
    </w:p>
    <w:p>
      <w:pPr>
        <w:pStyle w:val="Heading3"/>
      </w:pPr>
      <w:bookmarkStart w:id="68" w:name="interactive-web-applications"/>
      <w:r>
        <w:t xml:space="preserve">Interactive Web Applications</w:t>
      </w:r>
      <w:bookmarkEnd w:id="68"/>
    </w:p>
    <w:p>
      <w:pPr>
        <w:pStyle w:val="FirstParagraph"/>
      </w:pPr>
      <w:r>
        <w:t xml:space="preserve">Konfound-It!:</w:t>
      </w:r>
      <w:r>
        <w:t xml:space="preserve"> </w:t>
      </w:r>
      <w:hyperlink r:id="rId69">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0">
        <w:r>
          <w:rPr>
            <w:rStyle w:val="Hyperlink"/>
          </w:rPr>
          <w:t xml:space="preserve">https://jmichaelrosenberg.shinyapps.io/SETHs</w:t>
        </w:r>
      </w:hyperlink>
    </w:p>
    <w:p>
      <w:pPr>
        <w:pStyle w:val="Heading2"/>
      </w:pPr>
      <w:bookmarkStart w:id="71" w:name="teaching"/>
      <w:r>
        <w:t xml:space="preserve">Teaching</w:t>
      </w:r>
      <w:bookmarkEnd w:id="71"/>
    </w:p>
    <w:p>
      <w:pPr>
        <w:pStyle w:val="Heading3"/>
      </w:pPr>
      <w:bookmarkStart w:id="72" w:name="teaching-awards"/>
      <w:r>
        <w:t xml:space="preserve">Teaching Awards</w:t>
      </w:r>
      <w:bookmarkEnd w:id="72"/>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3" w:name="courses-taught"/>
      <w:r>
        <w:t xml:space="preserve">Courses Taught</w:t>
      </w:r>
      <w:bookmarkEnd w:id="73"/>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4" w:name="service"/>
      <w:r>
        <w:t xml:space="preserve">Service</w:t>
      </w:r>
      <w:bookmarkEnd w:id="74"/>
    </w:p>
    <w:p>
      <w:pPr>
        <w:pStyle w:val="Heading3"/>
      </w:pPr>
      <w:bookmarkStart w:id="75" w:name="editorial-service"/>
      <w:r>
        <w:t xml:space="preserve">Editorial Service</w:t>
      </w:r>
      <w:bookmarkEnd w:id="75"/>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1 paper reviewed; 2017: 3 paper reviewed; 2018: 2 papers reviewed), 2016 - Present</w:t>
      </w:r>
    </w:p>
    <w:p>
      <w:pPr>
        <w:pStyle w:val="Heading3"/>
      </w:pPr>
      <w:bookmarkStart w:id="76" w:name="service-to-profession"/>
      <w:r>
        <w:t xml:space="preserve">Service to Profession</w:t>
      </w:r>
      <w:bookmarkEnd w:id="76"/>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7" w:name="conference-review-activity"/>
      <w:r>
        <w:t xml:space="preserve">Conference Review Activity</w:t>
      </w:r>
      <w:bookmarkEnd w:id="77"/>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78" w:name="ad-hoc-journal-article-reviews"/>
      <w:r>
        <w:t xml:space="preserve">Ad-hoc Journal Article Reviews</w:t>
      </w:r>
      <w:bookmarkEnd w:id="78"/>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79" w:name="departmental-service"/>
      <w:r>
        <w:t xml:space="preserve">Departmental Service</w:t>
      </w:r>
      <w:bookmarkEnd w:id="79"/>
    </w:p>
    <w:p>
      <w:pPr>
        <w:pStyle w:val="FirstParagraph"/>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0" w:name="workshops-and-outreach"/>
      <w:r>
        <w:t xml:space="preserve">Workshops and Outreach</w:t>
      </w:r>
      <w:bookmarkEnd w:id="80"/>
    </w:p>
    <w:p>
      <w:pPr>
        <w:pStyle w:val="FirstParagraph"/>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1" w:name="campus-and-departmental-presentations"/>
      <w:r>
        <w:t xml:space="preserve">Campus and Departmental Presentations</w:t>
      </w:r>
      <w:bookmarkEnd w:id="81"/>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2" w:name="consulting"/>
      <w:r>
        <w:t xml:space="preserve">Consulting</w:t>
      </w:r>
      <w:bookmarkEnd w:id="82"/>
    </w:p>
    <w:p>
      <w:pPr>
        <w:pStyle w:val="FirstParagraph"/>
      </w:pPr>
      <w:r>
        <w:t xml:space="preserve">Statistical software development and statistical analysis, Jennifer Schmidt, Michigan State University, 2018-</w:t>
      </w:r>
    </w:p>
    <w:p>
      <w:pPr>
        <w:pStyle w:val="BodyText"/>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3" w:name="professional-affiliations"/>
      <w:r>
        <w:t xml:space="preserve">Professional Affiliations</w:t>
      </w:r>
      <w:bookmarkEnd w:id="83"/>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oshuam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oshuam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Curriculum Vitae</dc:creator>
  <cp:keywords/>
  <dcterms:created xsi:type="dcterms:W3CDTF">2018-10-25T12:55:53Z</dcterms:created>
  <dcterms:modified xsi:type="dcterms:W3CDTF">2018-10-25T12:55:53Z</dcterms:modified>
</cp:coreProperties>
</file>